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ABY POWDER #EU28726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8726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OUMARIN, Citronellol Pure, Patchouli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0.35 – 20.67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225 – 0.437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20225875 – 0.3812681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44-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075 – 0.003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4445 – 0.000920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108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Kreatinin Parameter: Hippuric acid - Medium: urine - Sampling time: at the end of the work shift (calculated on the average Creatinine value of 1.2 g/L urine)</w:t>
              <w:br/>
              <w:t>1 mg/g Kreatinin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Kreatinin Parameter: o-Cresol - Medium: urine - Sampling time: end of shift (after hydrolysis)</w:t>
              <w:br/>
              <w:t>1600 mg/g Kreatinin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 (BLV)</w:t>
            </w:r>
          </w:p>
        </w:tc>
        <w:tc>
          <w:tcPr>
            <w:tcW w:w="6521" w:type="dxa"/>
          </w:tcPr>
          <w:p w:rsidR="000251E6" w:rsidRPr="00E158AE" w:rsidP="00FB22E1" w14:textId="574A0FB1">
            <w:pPr>
              <w:pStyle w:val="SDSTableTextNormal"/>
              <w:rPr>
                <w:noProof w:val="0"/>
              </w:rPr>
            </w:pPr>
            <w:r w:rsidRPr="00E158AE">
              <w:rPr>
                <w:noProof/>
              </w:rPr>
              <w:t>1.6 g/g Kreatinin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Kreatinin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 (BLV)</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 (BLV)</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Kreatinin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 (BLV)</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Kreatinin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ABY POWDER #EU28726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atchouli oil (8014-0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HEXAMETHYL TETRALIN (21145-77-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BABY POWDER #EU28726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Citronellol Pure ; Patchouli oil ; Toluene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ABY POWDER #EU28726F 25% in DPG ; benzyl benzoate ; Patchouli oil ; Benz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OUMARIN, Citronellol Pure, Patchouli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11/20/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5</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11/20/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5</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BABY POWDER #EU28726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BABY POWDER #EU28726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11/20/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2A938F6-9FB9-4BAF-AE20-D2CEB5A1CB79}"/>
</file>

<file path=customXml/itemProps3.xml><?xml version="1.0" encoding="utf-8"?>
<ds:datastoreItem xmlns:ds="http://schemas.openxmlformats.org/officeDocument/2006/customXml" ds:itemID="{C30BE9D4-8CED-4D26-9650-037002102BB2}"/>
</file>

<file path=customXml/itemProps4.xml><?xml version="1.0" encoding="utf-8"?>
<ds:datastoreItem xmlns:ds="http://schemas.openxmlformats.org/officeDocument/2006/customXml" ds:itemID="{669FBDE4-3364-400D-B6E4-74040E7F379C}"/>
</file>

<file path=docProps/app.xml><?xml version="1.0" encoding="utf-8"?>
<Properties xmlns="http://schemas.openxmlformats.org/officeDocument/2006/extended-properties" xmlns:vt="http://schemas.openxmlformats.org/officeDocument/2006/docPropsVTypes">
  <Template>Normal.dotm</Template>
  <TotalTime>12</TotalTime>
  <Pages>25</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